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587C0" w14:textId="09F5FC97" w:rsidR="004314C0" w:rsidRPr="00332357" w:rsidRDefault="004314C0" w:rsidP="004314C0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>
        <w:rPr>
          <w:b/>
          <w:szCs w:val="20"/>
        </w:rPr>
        <w:t>5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 xml:space="preserve">(Due </w:t>
      </w:r>
      <w:proofErr w:type="gramStart"/>
      <w:r w:rsidRPr="00332357">
        <w:rPr>
          <w:b/>
          <w:szCs w:val="20"/>
        </w:rPr>
        <w:t>date :</w:t>
      </w:r>
      <w:proofErr w:type="gramEnd"/>
      <w:r w:rsidRPr="00332357">
        <w:rPr>
          <w:b/>
          <w:szCs w:val="20"/>
        </w:rPr>
        <w:t xml:space="preserve"> July.1</w:t>
      </w:r>
      <w:r>
        <w:rPr>
          <w:b/>
          <w:szCs w:val="20"/>
        </w:rPr>
        <w:t>6</w:t>
      </w:r>
      <w:r w:rsidRPr="00332357">
        <w:rPr>
          <w:b/>
          <w:szCs w:val="20"/>
        </w:rPr>
        <w:t xml:space="preserve"> PM </w:t>
      </w:r>
      <w:r w:rsidR="001C304A">
        <w:rPr>
          <w:b/>
          <w:szCs w:val="20"/>
        </w:rPr>
        <w:t>19</w:t>
      </w:r>
      <w:r w:rsidRPr="00332357">
        <w:rPr>
          <w:b/>
          <w:szCs w:val="20"/>
        </w:rPr>
        <w:t xml:space="preserve">:59, upload in web) </w:t>
      </w:r>
    </w:p>
    <w:p w14:paraId="0BA5CB7C" w14:textId="77777777" w:rsidR="004314C0" w:rsidRPr="00332357" w:rsidRDefault="004314C0" w:rsidP="004314C0">
      <w:pPr>
        <w:rPr>
          <w:b/>
          <w:szCs w:val="20"/>
        </w:rPr>
      </w:pPr>
      <w:r w:rsidRPr="00332357">
        <w:rPr>
          <w:b/>
          <w:szCs w:val="20"/>
        </w:rPr>
        <w:t>Submit the homework named as HW</w:t>
      </w:r>
      <w:r>
        <w:rPr>
          <w:b/>
          <w:szCs w:val="20"/>
        </w:rPr>
        <w:t>5</w:t>
      </w:r>
      <w:r w:rsidRPr="00332357">
        <w:rPr>
          <w:b/>
          <w:szCs w:val="20"/>
        </w:rPr>
        <w:t>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>
        <w:rPr>
          <w:b/>
          <w:szCs w:val="20"/>
        </w:rPr>
        <w:t>5</w:t>
      </w:r>
      <w:r w:rsidRPr="00332357">
        <w:rPr>
          <w:rFonts w:hint="eastAsia"/>
          <w:b/>
          <w:szCs w:val="20"/>
        </w:rPr>
        <w:t>_</w:t>
      </w:r>
      <w:proofErr w:type="gramStart"/>
      <w:r w:rsidRPr="00332357">
        <w:rPr>
          <w:rFonts w:hint="eastAsia"/>
          <w:b/>
          <w:szCs w:val="20"/>
        </w:rPr>
        <w:t>이름.R</w:t>
      </w:r>
      <w:proofErr w:type="gramEnd"/>
      <w:r w:rsidRPr="00332357">
        <w:rPr>
          <w:rFonts w:hint="eastAsia"/>
          <w:b/>
          <w:szCs w:val="20"/>
        </w:rPr>
        <w:t xml:space="preserve"> (코드도 첨부)</w:t>
      </w:r>
    </w:p>
    <w:p w14:paraId="6E68A7F6" w14:textId="77777777" w:rsidR="004314C0" w:rsidRDefault="004314C0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b/>
          <w:color w:val="333333"/>
          <w:kern w:val="0"/>
          <w:sz w:val="22"/>
          <w:lang w:val="en"/>
        </w:rPr>
      </w:pPr>
    </w:p>
    <w:p w14:paraId="54C7650B" w14:textId="54021190" w:rsidR="00BC16E4" w:rsidRPr="004602E9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b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b/>
          <w:color w:val="333333"/>
          <w:kern w:val="0"/>
          <w:sz w:val="22"/>
          <w:lang w:val="en"/>
        </w:rPr>
        <w:t xml:space="preserve">1. Public data in </w:t>
      </w:r>
      <w:proofErr w:type="spellStart"/>
      <w:r w:rsidRPr="004602E9">
        <w:rPr>
          <w:rFonts w:asciiTheme="minorEastAsia" w:hAnsiTheme="minorEastAsia" w:cs="Arial"/>
          <w:b/>
          <w:color w:val="333333"/>
          <w:kern w:val="0"/>
          <w:sz w:val="22"/>
          <w:lang w:val="en"/>
        </w:rPr>
        <w:t>kaggle</w:t>
      </w:r>
      <w:proofErr w:type="spellEnd"/>
    </w:p>
    <w:p w14:paraId="007C3470" w14:textId="77777777" w:rsidR="00BC16E4" w:rsidRPr="00BE348E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1.1. Search the data related 'tesla' in </w:t>
      </w:r>
      <w:proofErr w:type="spell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kaggle</w:t>
      </w:r>
      <w:proofErr w:type="spellEnd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, and download a data 'Tesla stock data from 2010 to </w:t>
      </w:r>
      <w:proofErr w:type="gram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2020'</w:t>
      </w:r>
      <w:proofErr w:type="gramEnd"/>
    </w:p>
    <w:p w14:paraId="37F44D35" w14:textId="3DC2990E" w:rsidR="00BC16E4" w:rsidRPr="004602E9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1.2. </w:t>
      </w:r>
      <w:r w:rsidR="001706C5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Answer the </w:t>
      </w:r>
      <w:proofErr w:type="gramStart"/>
      <w:r w:rsidR="001706C5">
        <w:rPr>
          <w:rFonts w:asciiTheme="minorEastAsia" w:hAnsiTheme="minorEastAsia" w:cs="Arial"/>
          <w:color w:val="333333"/>
          <w:kern w:val="0"/>
          <w:sz w:val="22"/>
          <w:lang w:val="en"/>
        </w:rPr>
        <w:t>questions</w:t>
      </w:r>
      <w:proofErr w:type="gramEnd"/>
    </w:p>
    <w:p w14:paraId="0BEECC4C" w14:textId="45B679D3" w:rsidR="00DC6551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(</w:t>
      </w:r>
      <w:proofErr w:type="spell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i</w:t>
      </w:r>
      <w:proofErr w:type="spellEnd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) Is monthly data or daily data? </w:t>
      </w:r>
    </w:p>
    <w:p w14:paraId="046C670D" w14:textId="7A7C3382" w:rsidR="00D700D6" w:rsidRDefault="00D700D6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D700D6">
        <w:rPr>
          <w:rFonts w:asciiTheme="minorEastAsia" w:hAnsiTheme="minorEastAsia" w:cs="Arial"/>
          <w:noProof/>
          <w:color w:val="333333"/>
          <w:kern w:val="0"/>
          <w:sz w:val="22"/>
          <w:lang w:val="en"/>
        </w:rPr>
        <w:drawing>
          <wp:inline distT="0" distB="0" distL="0" distR="0" wp14:anchorId="09D0F266" wp14:editId="0989D3BE">
            <wp:extent cx="5731510" cy="1304290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93053" w14:textId="2880C448" w:rsidR="00D700D6" w:rsidRPr="00F374E7" w:rsidRDefault="00D700D6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F374E7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I</w:t>
      </w:r>
      <w:r w:rsidRPr="00F374E7">
        <w:rPr>
          <w:rFonts w:asciiTheme="minorEastAsia" w:hAnsiTheme="minorEastAsia" w:cs="Arial"/>
          <w:color w:val="FF0000"/>
          <w:kern w:val="0"/>
          <w:sz w:val="22"/>
          <w:lang w:val="en"/>
        </w:rPr>
        <w:t>t is a daily data based on date.</w:t>
      </w:r>
    </w:p>
    <w:p w14:paraId="3C3EAD7A" w14:textId="753322A9" w:rsidR="00DC6551" w:rsidRDefault="00BC16E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(ii) what is the date with the highest price? </w:t>
      </w:r>
    </w:p>
    <w:p w14:paraId="45C5A5E1" w14:textId="6A9AAB6A" w:rsidR="00F5304D" w:rsidRDefault="00F5304D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F5304D">
        <w:rPr>
          <w:rFonts w:asciiTheme="minorEastAsia" w:hAnsiTheme="minorEastAsia" w:cs="Arial"/>
          <w:noProof/>
          <w:color w:val="333333"/>
          <w:kern w:val="0"/>
          <w:sz w:val="22"/>
          <w:lang w:val="en"/>
        </w:rPr>
        <w:drawing>
          <wp:inline distT="0" distB="0" distL="0" distR="0" wp14:anchorId="4AAEE9F5" wp14:editId="6F7A3E62">
            <wp:extent cx="5731510" cy="253428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D7191" w14:textId="4E462355" w:rsidR="00F5304D" w:rsidRDefault="00F5304D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F5304D">
        <w:rPr>
          <w:rFonts w:asciiTheme="minorEastAsia" w:hAnsiTheme="minorEastAsia" w:cs="Arial"/>
          <w:noProof/>
          <w:color w:val="333333"/>
          <w:kern w:val="0"/>
          <w:sz w:val="22"/>
          <w:lang w:val="en"/>
        </w:rPr>
        <w:lastRenderedPageBreak/>
        <w:drawing>
          <wp:inline distT="0" distB="0" distL="0" distR="0" wp14:anchorId="091E25CE" wp14:editId="17AC7661">
            <wp:extent cx="5731510" cy="120015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7851F" w14:textId="1B1A99FC" w:rsidR="00F5304D" w:rsidRPr="00F374E7" w:rsidRDefault="00F5304D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F374E7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The answer to this question is 2020-02-03. If you look at this Max data in the summary shown in the above, you can see that </w:t>
      </w:r>
      <w:proofErr w:type="gramStart"/>
      <w:r w:rsidRPr="00F374E7">
        <w:rPr>
          <w:rFonts w:asciiTheme="minorEastAsia" w:hAnsiTheme="minorEastAsia" w:cs="Arial"/>
          <w:color w:val="FF0000"/>
          <w:kern w:val="0"/>
          <w:sz w:val="22"/>
          <w:lang w:val="en"/>
        </w:rPr>
        <w:t>all of</w:t>
      </w:r>
      <w:proofErr w:type="gramEnd"/>
      <w:r w:rsidRPr="00F374E7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the prices hit the top at this particular date.</w:t>
      </w:r>
    </w:p>
    <w:p w14:paraId="38DBF86E" w14:textId="58C7DF1B" w:rsidR="00F5304D" w:rsidRPr="001706C5" w:rsidRDefault="00F5304D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</w:p>
    <w:p w14:paraId="386D96E1" w14:textId="66920D4B" w:rsidR="0077001A" w:rsidRDefault="00BC16E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(iii) Any trend you find out from the given information in </w:t>
      </w:r>
      <w:proofErr w:type="spell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kaggle</w:t>
      </w:r>
      <w:proofErr w:type="spellEnd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?  </w:t>
      </w:r>
    </w:p>
    <w:p w14:paraId="0A330514" w14:textId="0541002B" w:rsidR="00F374E7" w:rsidRPr="00A07076" w:rsidRDefault="00F5304D" w:rsidP="00F374E7">
      <w:pPr>
        <w:widowControl/>
        <w:shd w:val="clear" w:color="auto" w:fill="FFFFFF"/>
        <w:wordWrap/>
        <w:autoSpaceDE/>
        <w:autoSpaceDN/>
        <w:spacing w:after="100" w:afterAutospacing="1" w:line="240" w:lineRule="auto"/>
        <w:ind w:left="440" w:hangingChars="200" w:hanging="440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A07076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B</w:t>
      </w:r>
      <w:r w:rsidRPr="00A07076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ased on my short knowledge and experience of analyzing big data, I would say that </w:t>
      </w:r>
      <w:r w:rsidR="00F374E7" w:rsidRPr="00A07076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the graph is showing a rightward increase and a major increase in the 2020. </w:t>
      </w:r>
    </w:p>
    <w:p w14:paraId="0C14F1A8" w14:textId="233D8564" w:rsidR="00F5304D" w:rsidRPr="001706C5" w:rsidRDefault="00F374E7" w:rsidP="00F374E7">
      <w:pPr>
        <w:widowControl/>
        <w:shd w:val="clear" w:color="auto" w:fill="FFFFFF"/>
        <w:wordWrap/>
        <w:autoSpaceDE/>
        <w:autoSpaceDN/>
        <w:spacing w:after="100" w:afterAutospacing="1" w:line="240" w:lineRule="auto"/>
        <w:ind w:left="440" w:hangingChars="200" w:hanging="440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 </w:t>
      </w:r>
      <w:r w:rsidR="00F5304D">
        <w:rPr>
          <w:rFonts w:asciiTheme="minorEastAsia" w:hAnsiTheme="minorEastAsia" w:cs="Arial" w:hint="eastAsia"/>
          <w:noProof/>
          <w:color w:val="333333"/>
          <w:kern w:val="0"/>
          <w:sz w:val="22"/>
          <w:lang w:val="en"/>
        </w:rPr>
        <w:drawing>
          <wp:inline distT="0" distB="0" distL="0" distR="0" wp14:anchorId="29656A6E" wp14:editId="6035ED0C">
            <wp:extent cx="2880360" cy="457962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457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5304D" w:rsidRPr="001706C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875E0" w14:textId="77777777" w:rsidR="00FE7839" w:rsidRDefault="00FE7839" w:rsidP="004602E9">
      <w:pPr>
        <w:spacing w:after="0" w:line="240" w:lineRule="auto"/>
      </w:pPr>
      <w:r>
        <w:separator/>
      </w:r>
    </w:p>
  </w:endnote>
  <w:endnote w:type="continuationSeparator" w:id="0">
    <w:p w14:paraId="7B8994A5" w14:textId="77777777" w:rsidR="00FE7839" w:rsidRDefault="00FE7839" w:rsidP="00460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AF0BE" w14:textId="77777777" w:rsidR="00FE7839" w:rsidRDefault="00FE7839" w:rsidP="004602E9">
      <w:pPr>
        <w:spacing w:after="0" w:line="240" w:lineRule="auto"/>
      </w:pPr>
      <w:r>
        <w:separator/>
      </w:r>
    </w:p>
  </w:footnote>
  <w:footnote w:type="continuationSeparator" w:id="0">
    <w:p w14:paraId="64959C2D" w14:textId="77777777" w:rsidR="00FE7839" w:rsidRDefault="00FE7839" w:rsidP="004602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D5B48"/>
    <w:multiLevelType w:val="hybridMultilevel"/>
    <w:tmpl w:val="5412CF0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7D843DB"/>
    <w:multiLevelType w:val="hybridMultilevel"/>
    <w:tmpl w:val="D5387052"/>
    <w:lvl w:ilvl="0" w:tplc="699E294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4237282"/>
    <w:multiLevelType w:val="hybridMultilevel"/>
    <w:tmpl w:val="E744E118"/>
    <w:lvl w:ilvl="0" w:tplc="C2E2FFB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AD4904"/>
    <w:multiLevelType w:val="hybridMultilevel"/>
    <w:tmpl w:val="8E5E14AC"/>
    <w:lvl w:ilvl="0" w:tplc="699E294C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5B2216A"/>
    <w:multiLevelType w:val="hybridMultilevel"/>
    <w:tmpl w:val="49DCCAE6"/>
    <w:lvl w:ilvl="0" w:tplc="699E294C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7C8B2365"/>
    <w:multiLevelType w:val="hybridMultilevel"/>
    <w:tmpl w:val="3C0AD83E"/>
    <w:lvl w:ilvl="0" w:tplc="699E294C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c2sTAwMzQwtzBS0lEKTi0uzszPAykwrQUAP+y8ySwAAAA="/>
  </w:docVars>
  <w:rsids>
    <w:rsidRoot w:val="00BC16E4"/>
    <w:rsid w:val="001706C5"/>
    <w:rsid w:val="001C20E3"/>
    <w:rsid w:val="001C304A"/>
    <w:rsid w:val="001E2AD6"/>
    <w:rsid w:val="002E5765"/>
    <w:rsid w:val="00310139"/>
    <w:rsid w:val="003F0B6C"/>
    <w:rsid w:val="00405ED9"/>
    <w:rsid w:val="004314C0"/>
    <w:rsid w:val="0043537F"/>
    <w:rsid w:val="004602E9"/>
    <w:rsid w:val="00661C5C"/>
    <w:rsid w:val="006C373E"/>
    <w:rsid w:val="006F77C5"/>
    <w:rsid w:val="0075393C"/>
    <w:rsid w:val="0077001A"/>
    <w:rsid w:val="008C73FD"/>
    <w:rsid w:val="008E087C"/>
    <w:rsid w:val="00964234"/>
    <w:rsid w:val="009A317C"/>
    <w:rsid w:val="009C0A12"/>
    <w:rsid w:val="00A07076"/>
    <w:rsid w:val="00B11666"/>
    <w:rsid w:val="00BB2032"/>
    <w:rsid w:val="00BB6900"/>
    <w:rsid w:val="00BC16E4"/>
    <w:rsid w:val="00BE348E"/>
    <w:rsid w:val="00D700D6"/>
    <w:rsid w:val="00DC6551"/>
    <w:rsid w:val="00E10635"/>
    <w:rsid w:val="00EB00F5"/>
    <w:rsid w:val="00F2009F"/>
    <w:rsid w:val="00F25262"/>
    <w:rsid w:val="00F374E7"/>
    <w:rsid w:val="00F5304D"/>
    <w:rsid w:val="00FE7839"/>
    <w:rsid w:val="00FF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61EB62"/>
  <w15:chartTrackingRefBased/>
  <w15:docId w15:val="{C07BCE36-7485-4361-A55F-5B74FF3C3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602E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4602E9"/>
  </w:style>
  <w:style w:type="paragraph" w:styleId="a4">
    <w:name w:val="footer"/>
    <w:basedOn w:val="a"/>
    <w:link w:val="Char0"/>
    <w:uiPriority w:val="99"/>
    <w:unhideWhenUsed/>
    <w:rsid w:val="004602E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4602E9"/>
  </w:style>
  <w:style w:type="paragraph" w:styleId="a5">
    <w:name w:val="List Paragraph"/>
    <w:basedOn w:val="a"/>
    <w:uiPriority w:val="34"/>
    <w:qFormat/>
    <w:rsid w:val="0077001A"/>
    <w:pPr>
      <w:ind w:leftChars="400" w:left="800"/>
    </w:pPr>
  </w:style>
  <w:style w:type="table" w:styleId="a6">
    <w:name w:val="Table Grid"/>
    <w:basedOn w:val="a1"/>
    <w:uiPriority w:val="39"/>
    <w:rsid w:val="00BB6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3947">
      <w:bodyDiv w:val="1"/>
      <w:marLeft w:val="30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61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26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68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3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58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272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8170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193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7893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0114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552393">
      <w:bodyDiv w:val="1"/>
      <w:marLeft w:val="30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2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19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49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686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694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965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329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952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17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0094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772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363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박 성수</cp:lastModifiedBy>
  <cp:revision>11</cp:revision>
  <dcterms:created xsi:type="dcterms:W3CDTF">2021-07-04T05:19:00Z</dcterms:created>
  <dcterms:modified xsi:type="dcterms:W3CDTF">2021-07-16T04:49:00Z</dcterms:modified>
</cp:coreProperties>
</file>